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2AB021DB" w:rsidR="006A632B" w:rsidRDefault="0036325C">
      <w:r>
        <w:t xml:space="preserve">Redcap ID: </w:t>
      </w:r>
      <w:r w:rsidR="00A53EC8">
        <w:t>KW8621</w:t>
      </w:r>
    </w:p>
    <w:p w14:paraId="7FD4B39E" w14:textId="6BFCDD3C" w:rsidR="0036325C" w:rsidRDefault="0062355A">
      <w:pPr>
        <w:rPr>
          <w:b/>
          <w:bCs/>
        </w:rPr>
      </w:pPr>
      <w:r>
        <w:t xml:space="preserve">AU ID: </w:t>
      </w:r>
      <w:r w:rsidR="00A53EC8" w:rsidRPr="00A53EC8">
        <w:t>Khan_SPAN_KW8621_48Hr_20102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  <w:bookmarkStart w:id="0" w:name="_GoBack"/>
      <w:bookmarkEnd w:id="0"/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sDA3MjEyNDYxMjVV0lEKTi0uzszPAykwrAUA8JK78iwAAAA="/>
  </w:docVars>
  <w:rsids>
    <w:rsidRoot w:val="006A632B"/>
    <w:rsid w:val="000B3C74"/>
    <w:rsid w:val="001D7478"/>
    <w:rsid w:val="002619EA"/>
    <w:rsid w:val="002F25D5"/>
    <w:rsid w:val="002F595F"/>
    <w:rsid w:val="0036325C"/>
    <w:rsid w:val="004B7E96"/>
    <w:rsid w:val="004F70E0"/>
    <w:rsid w:val="0062355A"/>
    <w:rsid w:val="00644807"/>
    <w:rsid w:val="006506F9"/>
    <w:rsid w:val="006806DD"/>
    <w:rsid w:val="006A632B"/>
    <w:rsid w:val="00A15B39"/>
    <w:rsid w:val="00A53EC8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1</cp:revision>
  <dcterms:created xsi:type="dcterms:W3CDTF">2020-08-05T21:51:00Z</dcterms:created>
  <dcterms:modified xsi:type="dcterms:W3CDTF">2020-10-21T21:19:00Z</dcterms:modified>
</cp:coreProperties>
</file>